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385997CE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39CB2308" w:rsidR="00C90D92" w:rsidRDefault="00C90D92" w:rsidP="00C90D92">
                            <w:pPr>
                              <w:spacing w:before="0" w:after="0"/>
                              <w:jc w:val="center"/>
                            </w:pPr>
                            <w:r w:rsidRPr="00C90D92">
      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      </w:r>
                            <w:r>
                              <w:t>.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39CB2308" w:rsidR="00C90D92" w:rsidRDefault="00C90D92" w:rsidP="00C90D92">
                      <w:pPr>
                        <w:spacing w:before="0" w:after="0"/>
                        <w:jc w:val="center"/>
                      </w:pPr>
                      <w:r w:rsidRPr="00C90D92">
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</w:r>
                      <w:r>
                        <w:t>.</w:t>
                      </w:r>
                      <w:r>
                        <w:br/>
                      </w:r>
                      <w:r>
                        <w:br/>
                      </w:r>
                      <w:r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2DBAC1D9" w:rsidR="005017D6" w:rsidRPr="00114F43" w:rsidRDefault="00320661" w:rsidP="005017D6">
                            <w:pPr>
                              <w:pStyle w:val="Title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1</w:t>
                            </w:r>
                          </w:p>
                          <w:p w14:paraId="2EC55C7D" w14:textId="48FF103C" w:rsidR="005017D6" w:rsidRPr="00DC46EA" w:rsidRDefault="00DC46EA" w:rsidP="005017D6">
                            <w:pPr>
                              <w:pStyle w:val="Subtitle"/>
                              <w:rPr>
                                <w:caps/>
                              </w:rPr>
                            </w:pPr>
                            <w:r w:rsidRPr="00DC46EA">
                              <w:rPr>
                                <w:caps/>
                              </w:rPr>
                              <w:t>OBLIKOVANJE PROJEKTNE SKUPINE IN NAČRTOVANJE PROJEKTA TRAJNOSTI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2DBAC1D9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1</w:t>
                      </w:r>
                    </w:p>
                    <w:p w14:paraId="2EC55C7D" w14:textId="48FF103C" w:rsidR="005017D6" w:rsidRPr="00DC46EA" w:rsidRDefault="00DC46EA" w:rsidP="005017D6">
                      <w:pPr>
                        <w:pStyle w:val="Subtitle"/>
                        <w:rPr>
                          <w:caps/>
                        </w:rPr>
                      </w:pPr>
                      <w:r w:rsidRPr="00DC46EA">
                        <w:rPr>
                          <w:caps/>
                        </w:rPr>
                        <w:t>OBLIKOVANJE PROJEKTNE SKUPINE IN NAČRTOVANJE PROJEKTA TRAJNOSTI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3CC5BA0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AE0E" w14:textId="007EFCC7" w:rsidR="00E34D5A" w:rsidRPr="0027647F" w:rsidRDefault="0096746D" w:rsidP="0027647F">
      <w:pPr>
        <w:pStyle w:val="Heading1"/>
      </w:pPr>
      <w:bookmarkStart w:id="0" w:name="_Toc206262334"/>
      <w:bookmarkStart w:id="1" w:name="_Toc210328744"/>
      <w:bookmarkStart w:id="2" w:name="_Toc224894069"/>
      <w:r w:rsidRPr="0027647F">
        <w:lastRenderedPageBreak/>
        <w:t>Delovni list 1: Oblikovanje projektne skupine in načrtovanje projekta trajnosti</w:t>
      </w:r>
      <w:bookmarkEnd w:id="0"/>
      <w:bookmarkEnd w:id="1"/>
      <w:bookmarkEnd w:id="2"/>
    </w:p>
    <w:p w14:paraId="5C11AE0F" w14:textId="22B40F73" w:rsidR="002E6300" w:rsidRDefault="00A56750" w:rsidP="002D2391">
      <w:pPr>
        <w:pStyle w:val="ListParagraph"/>
      </w:pPr>
      <w:r w:rsidRPr="00213EA9">
        <w:rPr>
          <w:rStyle w:val="hps"/>
        </w:rPr>
        <w:t xml:space="preserve">V spodnjo tabelo vpišite, kateri </w:t>
      </w:r>
      <w:r w:rsidR="002E6300" w:rsidRPr="00213EA9">
        <w:t xml:space="preserve">oddelki in </w:t>
      </w:r>
      <w:r w:rsidR="002E6300" w:rsidRPr="00213EA9">
        <w:rPr>
          <w:rStyle w:val="hps"/>
        </w:rPr>
        <w:t xml:space="preserve">zaposleni v podjetju </w:t>
      </w:r>
      <w:r w:rsidR="002E6300" w:rsidRPr="00213EA9">
        <w:t xml:space="preserve">bodo </w:t>
      </w:r>
      <w:r w:rsidR="002E6300" w:rsidRPr="00213EA9">
        <w:rPr>
          <w:rStyle w:val="hps"/>
        </w:rPr>
        <w:t xml:space="preserve">vključeni v projektno skupino za načrtovanje trajnosti. Katera bo </w:t>
      </w:r>
      <w:r w:rsidR="002E6300" w:rsidRPr="00213EA9">
        <w:t xml:space="preserve">konkretna vloga posameznika </w:t>
      </w:r>
      <w:r w:rsidR="002E6300" w:rsidRPr="00213EA9">
        <w:rPr>
          <w:rStyle w:val="hps"/>
        </w:rPr>
        <w:t>v skupini</w:t>
      </w:r>
      <w:r w:rsidR="002E6300" w:rsidRPr="00213EA9">
        <w:t>? V katerih korakih načrtovanja trajnosti bo ta oseba sodelovala?</w:t>
      </w:r>
    </w:p>
    <w:tbl>
      <w:tblPr>
        <w:tblStyle w:val="ListTable3-Accent3"/>
        <w:tblW w:w="9776" w:type="dxa"/>
        <w:tblLook w:val="04A0" w:firstRow="1" w:lastRow="0" w:firstColumn="1" w:lastColumn="0" w:noHBand="0" w:noVBand="1"/>
      </w:tblPr>
      <w:tblGrid>
        <w:gridCol w:w="385"/>
        <w:gridCol w:w="1575"/>
        <w:gridCol w:w="1859"/>
        <w:gridCol w:w="2768"/>
        <w:gridCol w:w="3189"/>
      </w:tblGrid>
      <w:tr w:rsidR="00A56750" w:rsidRPr="00213EA9" w14:paraId="5C11AE15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85" w:type="dxa"/>
          </w:tcPr>
          <w:p w14:paraId="5C11AE10" w14:textId="77777777" w:rsidR="00A56750" w:rsidRPr="00213EA9" w:rsidRDefault="00A56750" w:rsidP="002D2391"/>
        </w:tc>
        <w:tc>
          <w:tcPr>
            <w:tcW w:w="1575" w:type="dxa"/>
          </w:tcPr>
          <w:p w14:paraId="5C11AE11" w14:textId="77777777" w:rsidR="00A56750" w:rsidRPr="00213EA9" w:rsidRDefault="00A56750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ddelek</w:t>
            </w:r>
          </w:p>
        </w:tc>
        <w:tc>
          <w:tcPr>
            <w:tcW w:w="1859" w:type="dxa"/>
          </w:tcPr>
          <w:p w14:paraId="5C11AE12" w14:textId="77777777" w:rsidR="00A56750" w:rsidRPr="00213EA9" w:rsidRDefault="00A56750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seba</w:t>
            </w:r>
          </w:p>
        </w:tc>
        <w:tc>
          <w:tcPr>
            <w:tcW w:w="2768" w:type="dxa"/>
          </w:tcPr>
          <w:p w14:paraId="5C11AE13" w14:textId="77777777" w:rsidR="00A56750" w:rsidRPr="00213EA9" w:rsidRDefault="00A56750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sebna vloga v ekipi</w:t>
            </w:r>
          </w:p>
        </w:tc>
        <w:tc>
          <w:tcPr>
            <w:tcW w:w="3189" w:type="dxa"/>
          </w:tcPr>
          <w:p w14:paraId="5C11AE14" w14:textId="77777777" w:rsidR="00A56750" w:rsidRPr="00213EA9" w:rsidRDefault="00A56750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odelovanje v korakih</w:t>
            </w:r>
          </w:p>
        </w:tc>
      </w:tr>
      <w:tr w:rsidR="00A56750" w:rsidRPr="00213EA9" w14:paraId="5C11AE1B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16" w14:textId="77777777" w:rsidR="00A56750" w:rsidRPr="00213EA9" w:rsidRDefault="00A56750" w:rsidP="002D2391">
            <w:r w:rsidRPr="00213EA9">
              <w:t>1</w:t>
            </w:r>
          </w:p>
        </w:tc>
        <w:tc>
          <w:tcPr>
            <w:tcW w:w="1575" w:type="dxa"/>
          </w:tcPr>
          <w:p w14:paraId="5C11AE17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18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19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1A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6750" w:rsidRPr="00213EA9" w14:paraId="5C11AE21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1C" w14:textId="77777777" w:rsidR="00A56750" w:rsidRPr="00213EA9" w:rsidRDefault="00A56750" w:rsidP="002D2391">
            <w:r w:rsidRPr="00213EA9">
              <w:t>2</w:t>
            </w:r>
          </w:p>
        </w:tc>
        <w:tc>
          <w:tcPr>
            <w:tcW w:w="1575" w:type="dxa"/>
          </w:tcPr>
          <w:p w14:paraId="5C11AE1D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1E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1F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20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6750" w:rsidRPr="00213EA9" w14:paraId="5C11AE27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22" w14:textId="77777777" w:rsidR="00A56750" w:rsidRPr="00213EA9" w:rsidRDefault="00A56750" w:rsidP="002D2391">
            <w:r w:rsidRPr="00213EA9">
              <w:t>3</w:t>
            </w:r>
          </w:p>
        </w:tc>
        <w:tc>
          <w:tcPr>
            <w:tcW w:w="1575" w:type="dxa"/>
          </w:tcPr>
          <w:p w14:paraId="5C11AE23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24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25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26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6750" w:rsidRPr="00213EA9" w14:paraId="5C11AE2D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28" w14:textId="77777777" w:rsidR="00A56750" w:rsidRPr="00213EA9" w:rsidRDefault="00A56750" w:rsidP="002D2391">
            <w:r w:rsidRPr="00213EA9">
              <w:t>4</w:t>
            </w:r>
          </w:p>
        </w:tc>
        <w:tc>
          <w:tcPr>
            <w:tcW w:w="1575" w:type="dxa"/>
          </w:tcPr>
          <w:p w14:paraId="5C11AE29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2A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2B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2C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6750" w:rsidRPr="00213EA9" w14:paraId="5C11AE33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2E" w14:textId="77777777" w:rsidR="00A56750" w:rsidRPr="00213EA9" w:rsidRDefault="00A56750" w:rsidP="002D2391">
            <w:r w:rsidRPr="00213EA9">
              <w:t>5</w:t>
            </w:r>
          </w:p>
        </w:tc>
        <w:tc>
          <w:tcPr>
            <w:tcW w:w="1575" w:type="dxa"/>
          </w:tcPr>
          <w:p w14:paraId="5C11AE2F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30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31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32" w14:textId="77777777" w:rsidR="00A56750" w:rsidRPr="00213EA9" w:rsidRDefault="00A5675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6750" w:rsidRPr="00213EA9" w14:paraId="5C11AE39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" w:type="dxa"/>
          </w:tcPr>
          <w:p w14:paraId="5C11AE34" w14:textId="77777777" w:rsidR="00A56750" w:rsidRPr="00213EA9" w:rsidRDefault="00A56750" w:rsidP="002D2391">
            <w:r w:rsidRPr="00213EA9">
              <w:t>6</w:t>
            </w:r>
          </w:p>
        </w:tc>
        <w:tc>
          <w:tcPr>
            <w:tcW w:w="1575" w:type="dxa"/>
          </w:tcPr>
          <w:p w14:paraId="5C11AE35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9" w:type="dxa"/>
          </w:tcPr>
          <w:p w14:paraId="5C11AE36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68" w:type="dxa"/>
          </w:tcPr>
          <w:p w14:paraId="5C11AE37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89" w:type="dxa"/>
          </w:tcPr>
          <w:p w14:paraId="5C11AE38" w14:textId="77777777" w:rsidR="00A56750" w:rsidRPr="00213EA9" w:rsidRDefault="00A5675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11AE3A" w14:textId="36A9BA37" w:rsidR="00ED3963" w:rsidRPr="00213EA9" w:rsidRDefault="00B545FE" w:rsidP="002D2391">
      <w:pPr>
        <w:pStyle w:val="ListParagraph"/>
      </w:pPr>
      <w:r w:rsidRPr="00213EA9">
        <w:t>Bi bilo koristno vključiti ali najeti zunanje strokovnjake ali zainteresirane strani v projekt ali projektno skupino</w:t>
      </w:r>
      <w:r w:rsidR="00ED3963" w:rsidRPr="00213EA9">
        <w:t xml:space="preserve">? </w:t>
      </w:r>
      <w:r w:rsidR="00ED3963" w:rsidRPr="00213EA9">
        <w:rPr>
          <w:rStyle w:val="hps"/>
        </w:rPr>
        <w:t>Če da</w:t>
      </w:r>
      <w:r w:rsidR="00ED3963" w:rsidRPr="00213EA9">
        <w:t xml:space="preserve">, katere vrste </w:t>
      </w:r>
      <w:r w:rsidR="00ED3963" w:rsidRPr="00213EA9">
        <w:rPr>
          <w:rStyle w:val="hps"/>
        </w:rPr>
        <w:t xml:space="preserve">strokovnjakov ali zainteresiranih strani boste vključili </w:t>
      </w:r>
      <w:r w:rsidRPr="00213EA9">
        <w:rPr>
          <w:rStyle w:val="hps"/>
        </w:rPr>
        <w:t xml:space="preserve">in kakšna </w:t>
      </w:r>
      <w:r w:rsidR="00ED3963" w:rsidRPr="00213EA9">
        <w:rPr>
          <w:rStyle w:val="hps"/>
        </w:rPr>
        <w:t xml:space="preserve">bo </w:t>
      </w:r>
      <w:r w:rsidRPr="00213EA9">
        <w:rPr>
          <w:rStyle w:val="hps"/>
        </w:rPr>
        <w:t>njihova vloga</w:t>
      </w:r>
      <w:r w:rsidR="00ED3963" w:rsidRPr="00213EA9">
        <w:t>?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425"/>
        <w:gridCol w:w="2977"/>
        <w:gridCol w:w="1795"/>
        <w:gridCol w:w="4574"/>
      </w:tblGrid>
      <w:tr w:rsidR="00ED3963" w:rsidRPr="00213EA9" w14:paraId="5C11AE3F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3B" w14:textId="77777777" w:rsidR="00ED3963" w:rsidRPr="00213EA9" w:rsidRDefault="00ED3963" w:rsidP="002D2391"/>
        </w:tc>
        <w:tc>
          <w:tcPr>
            <w:tcW w:w="2977" w:type="dxa"/>
          </w:tcPr>
          <w:p w14:paraId="5C11AE3C" w14:textId="77777777" w:rsidR="00ED3963" w:rsidRPr="00213EA9" w:rsidRDefault="00ED396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kovno znanje</w:t>
            </w:r>
          </w:p>
        </w:tc>
        <w:tc>
          <w:tcPr>
            <w:tcW w:w="1795" w:type="dxa"/>
          </w:tcPr>
          <w:p w14:paraId="5C11AE3D" w14:textId="77777777" w:rsidR="00ED3963" w:rsidRPr="00213EA9" w:rsidRDefault="00ED396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seba</w:t>
            </w:r>
          </w:p>
        </w:tc>
        <w:tc>
          <w:tcPr>
            <w:tcW w:w="4574" w:type="dxa"/>
          </w:tcPr>
          <w:p w14:paraId="5C11AE3E" w14:textId="77777777" w:rsidR="00ED3963" w:rsidRPr="00213EA9" w:rsidRDefault="00ED396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sebna vloga v ekipi ali projektu</w:t>
            </w:r>
          </w:p>
        </w:tc>
      </w:tr>
      <w:tr w:rsidR="00ED3963" w:rsidRPr="00213EA9" w14:paraId="5C11AE44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40" w14:textId="77777777" w:rsidR="00ED3963" w:rsidRPr="00213EA9" w:rsidRDefault="00ED3963" w:rsidP="002D2391">
            <w:r w:rsidRPr="00213EA9">
              <w:t>1</w:t>
            </w:r>
          </w:p>
        </w:tc>
        <w:tc>
          <w:tcPr>
            <w:tcW w:w="2977" w:type="dxa"/>
          </w:tcPr>
          <w:p w14:paraId="5C11AE41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42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43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D3963" w:rsidRPr="00213EA9" w14:paraId="5C11AE49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45" w14:textId="77777777" w:rsidR="00ED3963" w:rsidRPr="00213EA9" w:rsidRDefault="00ED3963" w:rsidP="002D2391">
            <w:r w:rsidRPr="00213EA9">
              <w:t>2</w:t>
            </w:r>
          </w:p>
        </w:tc>
        <w:tc>
          <w:tcPr>
            <w:tcW w:w="2977" w:type="dxa"/>
          </w:tcPr>
          <w:p w14:paraId="5C11AE46" w14:textId="77777777" w:rsidR="00ED3963" w:rsidRPr="00213EA9" w:rsidRDefault="00ED396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47" w14:textId="77777777" w:rsidR="00ED3963" w:rsidRPr="00213EA9" w:rsidRDefault="00ED396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48" w14:textId="77777777" w:rsidR="00ED3963" w:rsidRPr="00213EA9" w:rsidRDefault="00ED396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3963" w:rsidRPr="00213EA9" w14:paraId="5C11AE4E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4A" w14:textId="77777777" w:rsidR="00ED3963" w:rsidRPr="00213EA9" w:rsidRDefault="00ED3963" w:rsidP="002D2391">
            <w:r w:rsidRPr="00213EA9">
              <w:t>3</w:t>
            </w:r>
          </w:p>
        </w:tc>
        <w:tc>
          <w:tcPr>
            <w:tcW w:w="2977" w:type="dxa"/>
          </w:tcPr>
          <w:p w14:paraId="5C11AE4B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4C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4D" w14:textId="77777777" w:rsidR="00ED3963" w:rsidRPr="00213EA9" w:rsidRDefault="00ED396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11AE4F" w14:textId="0F6DB626" w:rsidR="00CF0523" w:rsidRPr="00213EA9" w:rsidRDefault="00B545FE" w:rsidP="002D2391">
      <w:pPr>
        <w:pStyle w:val="ListParagraph"/>
      </w:pPr>
      <w:r w:rsidRPr="00213EA9">
        <w:rPr>
          <w:rStyle w:val="hps"/>
        </w:rPr>
        <w:t>Bi bilo koristno v projekt vključiti študente (lokalnih) univerz</w:t>
      </w:r>
      <w:r w:rsidR="00EA2E64" w:rsidRPr="00213EA9">
        <w:rPr>
          <w:rStyle w:val="hps"/>
        </w:rPr>
        <w:t>?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425"/>
        <w:gridCol w:w="2977"/>
        <w:gridCol w:w="1795"/>
        <w:gridCol w:w="4574"/>
      </w:tblGrid>
      <w:tr w:rsidR="007E77E3" w:rsidRPr="00213EA9" w14:paraId="5C11AE54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50" w14:textId="77777777" w:rsidR="007E77E3" w:rsidRPr="00213EA9" w:rsidRDefault="007E77E3" w:rsidP="002D2391"/>
        </w:tc>
        <w:tc>
          <w:tcPr>
            <w:tcW w:w="2977" w:type="dxa"/>
          </w:tcPr>
          <w:p w14:paraId="5C11AE51" w14:textId="77777777" w:rsidR="007E77E3" w:rsidRPr="00213EA9" w:rsidRDefault="007E77E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Univerza ali šola</w:t>
            </w:r>
          </w:p>
        </w:tc>
        <w:tc>
          <w:tcPr>
            <w:tcW w:w="1795" w:type="dxa"/>
          </w:tcPr>
          <w:p w14:paraId="5C11AE52" w14:textId="77777777" w:rsidR="007E77E3" w:rsidRPr="00213EA9" w:rsidRDefault="007E77E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ddelek</w:t>
            </w:r>
          </w:p>
        </w:tc>
        <w:tc>
          <w:tcPr>
            <w:tcW w:w="4574" w:type="dxa"/>
          </w:tcPr>
          <w:p w14:paraId="5C11AE53" w14:textId="77777777" w:rsidR="007E77E3" w:rsidRPr="00213EA9" w:rsidRDefault="007E77E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sebna vloga v ekipi ali projektu</w:t>
            </w:r>
          </w:p>
        </w:tc>
      </w:tr>
      <w:tr w:rsidR="007E77E3" w:rsidRPr="00213EA9" w14:paraId="5C11AE59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55" w14:textId="77777777" w:rsidR="007E77E3" w:rsidRPr="00213EA9" w:rsidRDefault="007E77E3" w:rsidP="002D2391">
            <w:r w:rsidRPr="00213EA9">
              <w:t>1</w:t>
            </w:r>
          </w:p>
        </w:tc>
        <w:tc>
          <w:tcPr>
            <w:tcW w:w="2977" w:type="dxa"/>
          </w:tcPr>
          <w:p w14:paraId="5C11AE56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57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58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E77E3" w:rsidRPr="00213EA9" w14:paraId="5C11AE5E" w14:textId="77777777" w:rsidTr="00444F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5A" w14:textId="77777777" w:rsidR="007E77E3" w:rsidRPr="00213EA9" w:rsidRDefault="007E77E3" w:rsidP="002D2391">
            <w:r w:rsidRPr="00213EA9">
              <w:t>2</w:t>
            </w:r>
          </w:p>
        </w:tc>
        <w:tc>
          <w:tcPr>
            <w:tcW w:w="2977" w:type="dxa"/>
          </w:tcPr>
          <w:p w14:paraId="5C11AE5B" w14:textId="77777777" w:rsidR="007E77E3" w:rsidRPr="00213EA9" w:rsidRDefault="007E77E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5C" w14:textId="77777777" w:rsidR="007E77E3" w:rsidRPr="00213EA9" w:rsidRDefault="007E77E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5D" w14:textId="77777777" w:rsidR="007E77E3" w:rsidRPr="00213EA9" w:rsidRDefault="007E77E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7E3" w:rsidRPr="00213EA9" w14:paraId="5C11AE63" w14:textId="77777777" w:rsidTr="00444F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" w:type="dxa"/>
          </w:tcPr>
          <w:p w14:paraId="5C11AE5F" w14:textId="77777777" w:rsidR="007E77E3" w:rsidRPr="00213EA9" w:rsidRDefault="007E77E3" w:rsidP="002D2391">
            <w:r w:rsidRPr="00213EA9">
              <w:t>3</w:t>
            </w:r>
          </w:p>
        </w:tc>
        <w:tc>
          <w:tcPr>
            <w:tcW w:w="2977" w:type="dxa"/>
          </w:tcPr>
          <w:p w14:paraId="5C11AE60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5C11AE61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74" w:type="dxa"/>
          </w:tcPr>
          <w:p w14:paraId="5C11AE62" w14:textId="77777777" w:rsidR="007E77E3" w:rsidRPr="00213EA9" w:rsidRDefault="007E77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11AE64" w14:textId="0106465C" w:rsidR="007E77E3" w:rsidRPr="00213EA9" w:rsidRDefault="007E77E3" w:rsidP="002D2391">
      <w:pPr>
        <w:pStyle w:val="ListParagraph"/>
        <w:rPr>
          <w:rStyle w:val="hps"/>
        </w:rPr>
      </w:pPr>
      <w:r w:rsidRPr="00213EA9">
        <w:rPr>
          <w:rStyle w:val="hps"/>
        </w:rPr>
        <w:t xml:space="preserve">Pripravite časovni načrt projekta in </w:t>
      </w:r>
      <w:r w:rsidRPr="00213EA9">
        <w:t xml:space="preserve">se dogovorite o pogostosti </w:t>
      </w:r>
      <w:r w:rsidRPr="00213EA9">
        <w:rPr>
          <w:rStyle w:val="hps"/>
        </w:rPr>
        <w:t>sestankov ekipe za načrtovanje trajnosti.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9771"/>
      </w:tblGrid>
      <w:tr w:rsidR="00C002EB" w:rsidRPr="00213EA9" w14:paraId="5C11AE66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5" w14:textId="77777777" w:rsidR="00C002EB" w:rsidRPr="00213EA9" w:rsidRDefault="00C002EB" w:rsidP="002D2391"/>
        </w:tc>
      </w:tr>
      <w:tr w:rsidR="00C002EB" w:rsidRPr="00213EA9" w14:paraId="5C11AE68" w14:textId="77777777" w:rsidTr="00681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7" w14:textId="77777777" w:rsidR="00C002EB" w:rsidRPr="00213EA9" w:rsidRDefault="00C002EB" w:rsidP="002D2391"/>
        </w:tc>
      </w:tr>
    </w:tbl>
    <w:p w14:paraId="5C11AE69" w14:textId="096D06C7" w:rsidR="00CF0523" w:rsidRPr="00213EA9" w:rsidRDefault="009E58D2" w:rsidP="002D2391">
      <w:pPr>
        <w:pStyle w:val="ListParagraph"/>
      </w:pPr>
      <w:r w:rsidRPr="00213EA9">
        <w:t>Premislite, kako bo ekipa komunicirala med seboj</w:t>
      </w:r>
      <w:r w:rsidR="00B545FE" w:rsidRPr="00213EA9">
        <w:t>.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9771"/>
      </w:tblGrid>
      <w:tr w:rsidR="00C002EB" w:rsidRPr="00213EA9" w14:paraId="5C11AE6B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A" w14:textId="77777777" w:rsidR="00C002EB" w:rsidRPr="00213EA9" w:rsidRDefault="00C002EB" w:rsidP="002D2391"/>
        </w:tc>
      </w:tr>
      <w:tr w:rsidR="00C002EB" w:rsidRPr="00213EA9" w14:paraId="5C11AE6D" w14:textId="77777777" w:rsidTr="00681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C" w14:textId="77777777" w:rsidR="00C002EB" w:rsidRPr="00213EA9" w:rsidRDefault="00C002EB" w:rsidP="002D2391"/>
        </w:tc>
      </w:tr>
    </w:tbl>
    <w:p w14:paraId="5C11AE6E" w14:textId="7F5A223A" w:rsidR="009E58D2" w:rsidRPr="00213EA9" w:rsidRDefault="009E58D2" w:rsidP="002D2391">
      <w:pPr>
        <w:pStyle w:val="ListParagraph"/>
      </w:pPr>
      <w:r w:rsidRPr="00213EA9">
        <w:t>Kako bo ekipa komunicirala z drugimi oddelki podjetja?</w:t>
      </w:r>
    </w:p>
    <w:tbl>
      <w:tblPr>
        <w:tblStyle w:val="LightList-Accent3"/>
        <w:tblW w:w="9771" w:type="dxa"/>
        <w:tblLook w:val="04A0" w:firstRow="1" w:lastRow="0" w:firstColumn="1" w:lastColumn="0" w:noHBand="0" w:noVBand="1"/>
      </w:tblPr>
      <w:tblGrid>
        <w:gridCol w:w="9771"/>
      </w:tblGrid>
      <w:tr w:rsidR="00C002EB" w:rsidRPr="00213EA9" w14:paraId="5C11AE70" w14:textId="77777777" w:rsidTr="00444F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6F" w14:textId="77777777" w:rsidR="00C002EB" w:rsidRPr="00213EA9" w:rsidRDefault="00C002EB" w:rsidP="002D2391"/>
        </w:tc>
      </w:tr>
      <w:tr w:rsidR="00C002EB" w:rsidRPr="00213EA9" w14:paraId="5C11AE72" w14:textId="77777777" w:rsidTr="00681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1" w:type="dxa"/>
          </w:tcPr>
          <w:p w14:paraId="5C11AE71" w14:textId="77777777" w:rsidR="00C002EB" w:rsidRPr="00213EA9" w:rsidRDefault="00C002EB" w:rsidP="002D2391"/>
        </w:tc>
      </w:tr>
    </w:tbl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7466AC78" w14:textId="77777777" w:rsidR="001E6E4F" w:rsidRDefault="001E6E4F" w:rsidP="001E6E4F"/>
    <w:p w14:paraId="21F36D4F" w14:textId="77777777" w:rsidR="001E6E4F" w:rsidRDefault="001E6E4F" w:rsidP="001E6E4F">
      <w:r>
        <w:rPr>
          <w:noProof/>
        </w:rPr>
        <w:drawing>
          <wp:inline distT="0" distB="0" distL="0" distR="0" wp14:anchorId="3022B8CA" wp14:editId="3F17ED55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530F7" w14:textId="77777777" w:rsidR="001E6E4F" w:rsidRDefault="001E6E4F" w:rsidP="001E6E4F">
      <w:r>
        <w:rPr>
          <w:noProof/>
        </w:rPr>
        <w:drawing>
          <wp:inline distT="0" distB="0" distL="0" distR="0" wp14:anchorId="13F8A874" wp14:editId="4563240F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42F39" w14:textId="77777777" w:rsidR="001E6E4F" w:rsidRPr="00324C61" w:rsidRDefault="001E6E4F" w:rsidP="001E6E4F"/>
    <w:p w14:paraId="23348017" w14:textId="416B67FF" w:rsidR="001E6E4F" w:rsidRPr="00213EA9" w:rsidRDefault="001E6E4F" w:rsidP="001E6E4F">
      <w:r>
        <w:rPr>
          <w:noProof/>
        </w:rPr>
        <w:drawing>
          <wp:inline distT="0" distB="0" distL="0" distR="0" wp14:anchorId="0D1D3121" wp14:editId="25CCAEC6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76604" w14:textId="5081769B" w:rsidR="000F7BDF" w:rsidRPr="00213EA9" w:rsidRDefault="001E6E4F" w:rsidP="001E6E4F">
      <w:r>
        <w:rPr>
          <w:noProof/>
        </w:rPr>
        <w:drawing>
          <wp:anchor distT="0" distB="0" distL="114300" distR="114300" simplePos="0" relativeHeight="251689984" behindDoc="0" locked="0" layoutInCell="1" allowOverlap="1" wp14:anchorId="076B3CF4" wp14:editId="156D46BD">
            <wp:simplePos x="0" y="0"/>
            <wp:positionH relativeFrom="column">
              <wp:posOffset>2331720</wp:posOffset>
            </wp:positionH>
            <wp:positionV relativeFrom="paragraph">
              <wp:posOffset>2540497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1E6E4F">
      <w:pgSz w:w="11906" w:h="16838"/>
      <w:pgMar w:top="1417" w:right="1417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3E0D94" w14:textId="77777777" w:rsidR="005314D5" w:rsidRDefault="005314D5" w:rsidP="002D2391">
      <w:r>
        <w:separator/>
      </w:r>
    </w:p>
  </w:endnote>
  <w:endnote w:type="continuationSeparator" w:id="0">
    <w:p w14:paraId="50F3CF15" w14:textId="77777777" w:rsidR="005314D5" w:rsidRDefault="005314D5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fontKey="{4CE4B362-2103-4F16-AD00-99B94FDBEEC9}"/>
    <w:embedBold r:id="rId2" w:fontKey="{5170BFA1-E121-4D6A-A637-6EBE4E237522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28A2A02B-03A2-4728-98A8-DA20F94E1876}"/>
    <w:embedBold r:id="rId4" w:fontKey="{D38E4CEF-9B2D-4C87-BBCD-45DAF3F74214}"/>
  </w:font>
  <w:font w:name="Raleway">
    <w:panose1 w:val="020B0503030101060003"/>
    <w:charset w:val="00"/>
    <w:family w:val="auto"/>
    <w:pitch w:val="variable"/>
    <w:sig w:usb0="A00002FF" w:usb1="5000205B" w:usb2="00000000" w:usb3="00000000" w:csb0="00000197" w:csb1="00000000"/>
    <w:embedRegular r:id="rId5" w:fontKey="{BE10FFED-1B9F-4688-A1A0-A16733E24865}"/>
    <w:embedBold r:id="rId6" w:fontKey="{BA978190-701F-427C-ABF6-652F640F0443}"/>
    <w:embedItalic r:id="rId7" w:fontKey="{F6A3A3DE-2018-4D70-96A2-5E83EB141BB1}"/>
    <w:embedBoldItalic r:id="rId8" w:fontKey="{E68BEC22-5E53-4DB3-B30E-E0A6A7EFFBF7}"/>
  </w:font>
  <w:font w:name="Raleway Black">
    <w:charset w:val="00"/>
    <w:family w:val="auto"/>
    <w:pitch w:val="variable"/>
    <w:sig w:usb0="A00002FF" w:usb1="5000205B" w:usb2="00000000" w:usb3="00000000" w:csb0="00000197" w:csb1="00000000"/>
    <w:embedRegular r:id="rId9" w:fontKey="{370949F6-76BC-487D-9F00-AABC69D5B395}"/>
    <w:embedBold r:id="rId10" w:fontKey="{3B93B38D-BD30-4F33-878D-E2F909A635C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B2CE90A1-CB42-4321-8AA7-1163625C1A82}"/>
  </w:font>
  <w:font w:name="Raleway SemiBold">
    <w:charset w:val="00"/>
    <w:family w:val="auto"/>
    <w:pitch w:val="variable"/>
    <w:sig w:usb0="A00002FF" w:usb1="5000205B" w:usb2="00000000" w:usb3="00000000" w:csb0="00000197" w:csb1="00000000"/>
    <w:embedBold r:id="rId12" w:fontKey="{779245D5-F8C2-41F0-BB96-53259DD95FE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055A5DA4-90CD-49F6-A729-F1CD25E5017C}"/>
    <w:embedBold r:id="rId14" w:fontKey="{A1208C0D-ADAB-46E8-9C69-1FB7C74E6865}"/>
    <w:embedItalic r:id="rId15" w:fontKey="{89CB625B-7DEC-40D0-9C5C-D068010D544E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  <w:embedBold r:id="rId16" w:fontKey="{0661AD9B-8C38-4128-A282-DB8ADE0CAF6F}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17" w:fontKey="{081E5324-963F-4B80-872E-488ED399AF9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Footer"/>
      <w:rPr>
        <w:lang w:val="de-DE"/>
      </w:rPr>
    </w:pPr>
    <w:r>
      <w:t xml:space="preserve">ECOThink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Footer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16C370" w14:textId="77777777" w:rsidR="005314D5" w:rsidRDefault="005314D5" w:rsidP="002D2391">
      <w:r>
        <w:separator/>
      </w:r>
    </w:p>
  </w:footnote>
  <w:footnote w:type="continuationSeparator" w:id="0">
    <w:p w14:paraId="63599B1E" w14:textId="77777777" w:rsidR="005314D5" w:rsidRDefault="005314D5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Header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Paragraph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E6E4F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244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A1AE8"/>
    <w:rsid w:val="004A239F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14D5"/>
    <w:rsid w:val="005326C6"/>
    <w:rsid w:val="00546153"/>
    <w:rsid w:val="00551C9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65D1A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DefaultParagraphFont"/>
    <w:rsid w:val="00F91F93"/>
  </w:style>
  <w:style w:type="character" w:customStyle="1" w:styleId="shorttext">
    <w:name w:val="short_text"/>
    <w:basedOn w:val="DefaultParagraphFont"/>
    <w:rsid w:val="00F91F93"/>
  </w:style>
  <w:style w:type="character" w:customStyle="1" w:styleId="st">
    <w:name w:val="st"/>
    <w:basedOn w:val="DefaultParagraphFont"/>
    <w:rsid w:val="00F91F93"/>
  </w:style>
  <w:style w:type="character" w:customStyle="1" w:styleId="Heading4Char">
    <w:name w:val="Heading 4 Char"/>
    <w:basedOn w:val="DefaultParagraphFont"/>
    <w:link w:val="Heading4"/>
    <w:uiPriority w:val="9"/>
    <w:rsid w:val="002E6300"/>
    <w:rPr>
      <w:caps/>
      <w:color w:val="365F91" w:themeColor="accent1" w:themeShade="BF"/>
      <w:spacing w:val="10"/>
    </w:rPr>
  </w:style>
  <w:style w:type="paragraph" w:styleId="ListParagraph">
    <w:name w:val="List Paragraph"/>
    <w:basedOn w:val="Normal"/>
    <w:link w:val="ListParagraph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DefaultParagraphFont"/>
    <w:rsid w:val="0032262E"/>
  </w:style>
  <w:style w:type="character" w:styleId="Hyperlink">
    <w:name w:val="Hyperlink"/>
    <w:basedOn w:val="DefaultParagraphFont"/>
    <w:uiPriority w:val="99"/>
    <w:unhideWhenUsed/>
    <w:rsid w:val="000B1780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30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Strong">
    <w:name w:val="Strong"/>
    <w:uiPriority w:val="22"/>
    <w:qFormat/>
    <w:rsid w:val="002E6300"/>
    <w:rPr>
      <w:b/>
      <w:bCs/>
    </w:rPr>
  </w:style>
  <w:style w:type="character" w:styleId="Emphasis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630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6300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E63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30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MediumShading1-Accent1">
    <w:name w:val="Medium Shading 1 Accent 1"/>
    <w:basedOn w:val="TableNormal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DefaultParagraphFont"/>
    <w:rsid w:val="000564DE"/>
  </w:style>
  <w:style w:type="table" w:styleId="MediumShading2-Accent1">
    <w:name w:val="Medium Shading 2 Accent 1"/>
    <w:basedOn w:val="TableNormal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GridTable1Light-Accent1">
    <w:name w:val="Grid Table 1 Light Accent 1"/>
    <w:basedOn w:val="TableNormal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0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Heading1Char"/>
    <w:link w:val="TOCHeading0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PlaceholderText">
    <w:name w:val="Placeholder Text"/>
    <w:basedOn w:val="DefaultParagraphFont"/>
    <w:uiPriority w:val="99"/>
    <w:rsid w:val="00B545FE"/>
    <w:rPr>
      <w:color w:val="666666"/>
    </w:rPr>
  </w:style>
  <w:style w:type="paragraph" w:styleId="TOC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DefaultParagraphFont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DefaultParagraphFont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DefaultParagraphFont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Bibliography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DefaultParagraphFont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06A8B"/>
    <w:rPr>
      <w:rFonts w:ascii="Times" w:eastAsia="HdrGaramond-Regular" w:hAnsi="Times"/>
      <w:szCs w:val="20"/>
    </w:rPr>
  </w:style>
  <w:style w:type="paragraph" w:styleId="BodyTextIndent2">
    <w:name w:val="Body Text Indent 2"/>
    <w:basedOn w:val="Normal"/>
    <w:link w:val="BodyTextIndent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DefaultParagraphFont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DefaultParagraphFont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DefaultParagraphFont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3">
    <w:name w:val="Light List Accent 3"/>
    <w:basedOn w:val="TableNormal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LightShading-Accent3">
    <w:name w:val="Light Shading Accent 3"/>
    <w:basedOn w:val="TableNormal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DefaultParagraphFont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DefaultParagraphFont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DefaultParagraphFont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Title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Paragraph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DefaultParagraphFont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Paragraph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DefaultParagraphFont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Table3-Accent1">
    <w:name w:val="List Table 3 Accent 1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Heading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Heading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eGridLight">
    <w:name w:val="Grid Table Light"/>
    <w:basedOn w:val="TableNormal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6A8B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Heading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DefaultParagraphFont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DefaultParagraphFont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DefaultParagraphFont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GridTable5Dark-Accent4">
    <w:name w:val="Grid Table 5 Dark Accent 4"/>
    <w:basedOn w:val="TableNormal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3-Accent4">
    <w:name w:val="List Table 3 Accent 4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DefaultParagraphFont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DefaultParagraphFont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Table3-Accent3">
    <w:name w:val="List Table 3 Accent 3"/>
    <w:basedOn w:val="TableNormal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117465F9CD24BA0B544C43CEA1B4D" ma:contentTypeVersion="12" ma:contentTypeDescription="Create a new document." ma:contentTypeScope="" ma:versionID="040c8523ed914ebf9983982bb4202c32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ee44eb74592fb8bc193e43f6f40ffd9c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DBEF3B-3285-43F6-AC54-5F03EEA73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2abe9-fb4f-4de3-8bfb-c3b027a6c421"/>
    <ds:schemaRef ds:uri="5ab56b73-d6a6-4668-b3c2-7ae7fc70f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7</Words>
  <Characters>98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Thorsten Kliewe</cp:lastModifiedBy>
  <cp:revision>3</cp:revision>
  <cp:lastPrinted>2013-11-12T11:12:00Z</cp:lastPrinted>
  <dcterms:created xsi:type="dcterms:W3CDTF">2026-03-20T09:21:00Z</dcterms:created>
  <dcterms:modified xsi:type="dcterms:W3CDTF">2026-05-30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